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scholarship-application-letter"/>
    <w:p>
      <w:pPr>
        <w:pStyle w:val="Heading1"/>
      </w:pPr>
      <w:r>
        <w:t xml:space="preserve">Scholarship Application Letter</w:t>
      </w:r>
    </w:p>
    <w:p>
      <w:pPr>
        <w:pStyle w:val="FirstParagraph"/>
      </w:pPr>
      <w:r>
        <w:t xml:space="preserve">John A. Silva, MSc in Analytical Chemistry</w:t>
      </w:r>
    </w:p>
    <w:p>
      <w:pPr>
        <w:pStyle w:val="BodyText"/>
      </w:pPr>
      <w:r>
        <w:t xml:space="preserve">Rua do Passeio, 456 - Botafogo</w:t>
      </w:r>
    </w:p>
    <w:p>
      <w:pPr>
        <w:pStyle w:val="BodyText"/>
      </w:pPr>
      <w:r>
        <w:t xml:space="preserve">Rio de Janeiro, RJ 22290-070</w:t>
      </w:r>
    </w:p>
    <w:p>
      <w:pPr>
        <w:pStyle w:val="BodyText"/>
      </w:pPr>
      <w:r>
        <w:t xml:space="preserve">Brazil | +55 21 98765-4321 | john.silva@chemistry.br</w:t>
      </w:r>
    </w:p>
    <w:p>
      <w:pPr>
        <w:pStyle w:val="BodyText"/>
      </w:pPr>
      <w:r>
        <w:t xml:space="preserve">Date: October 26, 2023</w:t>
      </w:r>
    </w:p>
    <w:bookmarkEnd w:id="20"/>
    <w:bookmarkStart w:id="21" w:name="X80309b92db0c4178fa0e20a10ab27d709145e49"/>
    <w:p>
      <w:pPr>
        <w:pStyle w:val="Heading2"/>
      </w:pPr>
      <w:r>
        <w:t xml:space="preserve">Application for International Scholarship in Chemical Research</w:t>
      </w:r>
    </w:p>
    <w:p>
      <w:pPr>
        <w:pStyle w:val="FirstParagraph"/>
      </w:pPr>
      <w:r>
        <w:t xml:space="preserve">To the Esteemed Scholarship Committee,</w:t>
      </w:r>
    </w:p>
    <w:p>
      <w:pPr>
        <w:pStyle w:val="BodyText"/>
      </w:pPr>
      <w:r>
        <w:t xml:space="preserve">It is with profound enthusiasm and deep commitment to advancing scientific excellence that I submit this Scholarship Application Letter as an aspiring Chemist from Brazil Rio de Janeiro. As a dedicated researcher currently contributing to environmental chemistry initiatives in the heart of our vibrant metropolis, I seek financial support to pursue advanced studies at your prestigious institution, which aligns perfectly with my mission to develop sustainable chemical solutions for Rio's unique ecological challenges.</w:t>
      </w:r>
    </w:p>
    <w:p>
      <w:pPr>
        <w:pStyle w:val="BodyText"/>
      </w:pPr>
      <w:r>
        <w:t xml:space="preserve">Having completed my Master's in Analytical Chemistry at the Federal University of Rio de Janeiro (UFRJ), where I graduated with honors (GPA 3.9/4.0), I have spent the past three years working as a research chemist at the Laboratory of Environmental Chemistry within UFRJ's Institute of Chemistry. My work has centered on analyzing microplastic pollution in Guanabara Bay – a critical environmental concern directly impacting Rio de Janeiro's coastal communities and marine biodiversity. This hands-on experience, conducted amidst the breathtaking backdrop of Sugarloaf Mountain and Christ the Redeemer, has cemented my resolve to become a leader in green chemistry applications for urban ecosystems.</w:t>
      </w:r>
    </w:p>
    <w:p>
      <w:pPr>
        <w:pStyle w:val="BodyText"/>
      </w:pPr>
      <w:r>
        <w:t xml:space="preserve">My research portfolio demonstrates tangible impact: I led a project identifying 12 previously undocumented polymer contaminants in Rio's coastal waters, resulting in two peer-reviewed publications (Journal of Environmental Chemistry, 2022; Brazilian Journal of Chemical Engineering, 2023). These findings directly informed the State Environmental Agency's new microplastic monitoring protocol implemented across all Rio de Janeiro municipal beaches. As a Chemist embedded within Rio's scientific community, I recognize that our city faces unprecedented environmental pressures – from urban runoff to industrial waste – demanding innovative chemical solutions that balance economic development with ecological preservation.</w:t>
      </w:r>
    </w:p>
    <w:p>
      <w:pPr>
        <w:pStyle w:val="BodyText"/>
      </w:pPr>
      <w:r>
        <w:t xml:space="preserve">The significance of this Scholarship Application Letter extends beyond personal advancement; it represents my commitment to addressing Brazil's most urgent sustainability challenges. Rio de Janeiro, home to 14 million people and the world's largest urban rainforest (Tijuca Forest), requires locally relevant scientific expertise. My proposed doctoral research on "Catalytic Degradation of Urban Microplastics Using Biodegradable Nanomaterials" directly targets this need. I aim to develop cost-effective, eco-friendly remediation techniques specifically adapted for Rio's tropical climate and waste management infrastructure – solutions that could prevent millions of plastic particles from entering the food chain annually.</w:t>
      </w:r>
    </w:p>
    <w:p>
      <w:pPr>
        <w:pStyle w:val="BodyText"/>
      </w:pPr>
      <w:r>
        <w:t xml:space="preserve">Why must this scholarship be awarded to a Brazilian Chemist? Because the knowledge generated will immediately benefit our nation. While many international scholars pursue generic research, my work remains deeply rooted in Brazil Rio de Janeiro's context. For instance, our coastal waters experience higher temperatures and salinity levels than temperate regions, requiring unique chemical approaches. During my fieldwork at Copacabana Beach (a symbol of Rio's cultural identity), I observed that conventional plastic degradation methods fail under local conditions due to accelerated bacterial activity and intense UV radiation. This necessitates region-specific research – exactly what this scholarship would enable me to conduct.</w:t>
      </w:r>
    </w:p>
    <w:p>
      <w:pPr>
        <w:pStyle w:val="BodyText"/>
      </w:pPr>
      <w:r>
        <w:t xml:space="preserve">I have meticulously designed a 36-month program combining theoretical training at your institution with field implementation in Rio de Janeiro. The first year will focus on nanomaterial synthesis and catalytic testing in your advanced laboratories, followed by collaborative field studies with our UFRJ partners across Rio's five key estuaries. Crucially, I have secured preliminary agreements with the Municipal Secretariat of Environment (SEMA-RJ) and the Brazilian Society for Environmental Chemistry to ensure immediate practical application of findings. This isn't theoretical research – it's a direct response to Rio de Janeiro's environmental emergency.</w:t>
      </w:r>
    </w:p>
    <w:p>
      <w:pPr>
        <w:pStyle w:val="BodyText"/>
      </w:pPr>
      <w:r>
        <w:t xml:space="preserve">The financial support from this scholarship would alleviate critical barriers: My current stipend at UFRJ (approximately $350/month) is insufficient for advanced instrumentation access and travel between our laboratory sites. The proposed funding would cover tuition, specialized equipment, fieldwork logistics across Rio's diverse ecosystems (from mangrove forests to urban waterways), and essential data collection in collaboration with Rio de Janeiro's environmental monitoring network. Notably, this investment would generate a 500% return through reduced public health costs – as microplastics in our water system directly correlate with increased hospitalizations for gastrointestinal disorders among coastal communities.</w:t>
      </w:r>
    </w:p>
    <w:p>
      <w:pPr>
        <w:pStyle w:val="BodyText"/>
      </w:pPr>
      <w:r>
        <w:t xml:space="preserve">My professional journey embodies the spirit of a Brazilian Chemist: I co-founded "Química Limpa" (Clean Chemistry), a community initiative that trains over 200 local youth in waste analysis techniques, specifically targeting Rio's favelas. This project, recognized by the City Council of Rio de Janeiro in 2021, demonstrates my commitment to making chemistry accessible and relevant to all citizens – not just academia. My goal is to establish a permanent research hub at UFRJ that bridges environmental science with community action, directly addressing Rio's UN Sustainable Development Goals priorities.</w:t>
      </w:r>
    </w:p>
    <w:p>
      <w:pPr>
        <w:pStyle w:val="BodyText"/>
      </w:pPr>
      <w:r>
        <w:t xml:space="preserve">Having witnessed the resilience of Rio de Janeiro's people through economic hardship and natural disasters, I understand that scientific progress must serve society. This scholarship isn't merely an academic opportunity – it's an investment in Brazil's environmental future. As a Chemist from Rio, I will ensure every dollar spent advances our city toward cleaner waters and healthier communities. The time to act is now: while my current research shows promising results in lab settings, scaling these solutions requires the expertise this scholarship provides.</w:t>
      </w:r>
    </w:p>
    <w:p>
      <w:pPr>
        <w:pStyle w:val="BodyText"/>
      </w:pPr>
      <w:r>
        <w:t xml:space="preserve">I respectfully request the opportunity to join your academic community as a scholar dedicated to transforming chemical science into tangible benefits for Brazil Rio de Janeiro. My proposed research directly addresses critical gaps in urban environmental chemistry while advancing global sustainability knowledge. I am prepared to immediately contribute my field experience, language skills (fluent Portuguese and English), and deep understanding of Rio's ecological landscape to your institution.</w:t>
      </w:r>
    </w:p>
    <w:p>
      <w:pPr>
        <w:pStyle w:val="BodyText"/>
      </w:pPr>
      <w:r>
        <w:t xml:space="preserve">Thank you for considering this Scholarship Application Letter from a passionate Chemist committed to making a difference in our beloved city. I welcome the opportunity to discuss how my research vision aligns with your institution's mission during an interview at your convenience.</w:t>
      </w:r>
    </w:p>
    <w:bookmarkEnd w:id="21"/>
    <w:p>
      <w:pPr>
        <w:pStyle w:val="BodyText"/>
      </w:pPr>
      <w:r>
        <w:t xml:space="preserve">Sincerely,</w:t>
      </w:r>
    </w:p>
    <w:p>
      <w:pPr>
        <w:pStyle w:val="BodyText"/>
      </w:pPr>
      <w:r>
        <w:t xml:space="preserve">John A. Silva, MSc</w:t>
      </w:r>
    </w:p>
    <w:p>
      <w:pPr>
        <w:pStyle w:val="BodyText"/>
      </w:pPr>
      <w:r>
        <w:t xml:space="preserve">Chemist &amp; Environmental Researcher</w:t>
      </w:r>
    </w:p>
    <w:p>
      <w:pPr>
        <w:pStyle w:val="BodyText"/>
      </w:pPr>
      <w:r>
        <w:t xml:space="preserve">Rio de Janeiro, Braz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st in Brazil Rio de Janeiro</dc:title>
  <dc:creator/>
  <cp:keywords/>
  <dcterms:created xsi:type="dcterms:W3CDTF">2026-07-23T20:08:52Z</dcterms:created>
  <dcterms:modified xsi:type="dcterms:W3CDTF">2026-07-23T20:08:52Z</dcterms:modified>
</cp:coreProperties>
</file>

<file path=docProps/custom.xml><?xml version="1.0" encoding="utf-8"?>
<Properties xmlns="http://schemas.openxmlformats.org/officeDocument/2006/custom-properties" xmlns:vt="http://schemas.openxmlformats.org/officeDocument/2006/docPropsVTypes"/>
</file>